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571"/>
        <w:tblW w:w="11626" w:type="dxa"/>
        <w:tblLayout w:type="fixed"/>
        <w:tblLook w:val="04A0" w:firstRow="1" w:lastRow="0" w:firstColumn="1" w:lastColumn="0" w:noHBand="0" w:noVBand="1"/>
      </w:tblPr>
      <w:tblGrid>
        <w:gridCol w:w="236"/>
        <w:gridCol w:w="11390"/>
      </w:tblGrid>
      <w:tr w:rsidR="00A86194" w:rsidRPr="00120AC8" w14:paraId="6E03E4D8" w14:textId="77777777" w:rsidTr="5383776C">
        <w:trPr>
          <w:trHeight w:val="2646"/>
        </w:trPr>
        <w:tc>
          <w:tcPr>
            <w:tcW w:w="236" w:type="dxa"/>
          </w:tcPr>
          <w:p w14:paraId="326383E4" w14:textId="38DF9278" w:rsidR="00A86194" w:rsidRPr="00120AC8" w:rsidRDefault="009D0444" w:rsidP="00F05D04">
            <w:pPr>
              <w:pStyle w:val="Formal1"/>
              <w:ind w:left="-36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</w:p>
        </w:tc>
        <w:tc>
          <w:tcPr>
            <w:tcW w:w="11390" w:type="dxa"/>
          </w:tcPr>
          <w:p w14:paraId="2EC79C28" w14:textId="77777777" w:rsidR="00A86194" w:rsidRPr="000338D9" w:rsidRDefault="00A86194" w:rsidP="00F05D04">
            <w:pPr>
              <w:pStyle w:val="Formal1"/>
              <w:spacing w:before="0" w:after="0"/>
              <w:contextualSpacing/>
              <w:jc w:val="center"/>
              <w:rPr>
                <w:b/>
                <w:sz w:val="36"/>
                <w:szCs w:val="36"/>
              </w:rPr>
            </w:pPr>
            <w:r w:rsidRPr="0054459D">
              <w:rPr>
                <w:b/>
                <w:noProof/>
                <w:sz w:val="28"/>
                <w:szCs w:val="28"/>
                <w:u w:val="single"/>
              </w:rPr>
              <w:drawing>
                <wp:anchor distT="0" distB="0" distL="114300" distR="114300" simplePos="0" relativeHeight="251659264" behindDoc="0" locked="0" layoutInCell="1" allowOverlap="1" wp14:anchorId="1B7B155D" wp14:editId="5BEF44DC">
                  <wp:simplePos x="0" y="0"/>
                  <wp:positionH relativeFrom="column">
                    <wp:posOffset>-55880</wp:posOffset>
                  </wp:positionH>
                  <wp:positionV relativeFrom="paragraph">
                    <wp:posOffset>19050</wp:posOffset>
                  </wp:positionV>
                  <wp:extent cx="1823720" cy="1362075"/>
                  <wp:effectExtent l="0" t="0" r="5080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A Logo RGB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3720" cy="1362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5383776C">
              <w:rPr>
                <w:b/>
                <w:bCs/>
                <w:sz w:val="36"/>
                <w:szCs w:val="36"/>
              </w:rPr>
              <w:t>San Bernardino County</w:t>
            </w:r>
          </w:p>
          <w:p w14:paraId="3ABE6FF4" w14:textId="77777777" w:rsidR="00A86194" w:rsidRPr="000338D9" w:rsidRDefault="00A86194" w:rsidP="00F05D04">
            <w:pPr>
              <w:pStyle w:val="Formal1"/>
              <w:spacing w:before="0" w:after="0"/>
              <w:contextualSpacing/>
              <w:jc w:val="center"/>
              <w:rPr>
                <w:b/>
                <w:sz w:val="36"/>
                <w:szCs w:val="36"/>
              </w:rPr>
            </w:pPr>
            <w:r w:rsidRPr="000338D9">
              <w:rPr>
                <w:b/>
                <w:sz w:val="36"/>
                <w:szCs w:val="36"/>
              </w:rPr>
              <w:t>IHSS Advisory Committee</w:t>
            </w:r>
          </w:p>
          <w:p w14:paraId="7A4B783C" w14:textId="2D537F84" w:rsidR="002D75D8" w:rsidRDefault="002D75D8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84 E Hospitality Lane</w:t>
            </w:r>
          </w:p>
          <w:p w14:paraId="774FC337" w14:textId="10C1D9DF" w:rsidR="002D75D8" w:rsidRDefault="002D75D8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n Bernardino CA 92415</w:t>
            </w:r>
          </w:p>
          <w:p w14:paraId="36D9B56D" w14:textId="54E0A095" w:rsidR="00A86194" w:rsidRPr="00DC1658" w:rsidRDefault="000D35E5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ch 6</w:t>
            </w:r>
            <w:r w:rsidR="000937B1">
              <w:rPr>
                <w:sz w:val="28"/>
                <w:szCs w:val="28"/>
              </w:rPr>
              <w:t xml:space="preserve">, </w:t>
            </w:r>
            <w:r w:rsidR="0022051A">
              <w:rPr>
                <w:sz w:val="28"/>
                <w:szCs w:val="28"/>
              </w:rPr>
              <w:t>202</w:t>
            </w:r>
            <w:r w:rsidR="005812FD">
              <w:rPr>
                <w:sz w:val="28"/>
                <w:szCs w:val="28"/>
              </w:rPr>
              <w:t>4</w:t>
            </w:r>
            <w:r w:rsidR="0022051A">
              <w:rPr>
                <w:sz w:val="28"/>
                <w:szCs w:val="28"/>
              </w:rPr>
              <w:t>,</w:t>
            </w:r>
            <w:r w:rsidR="00A076D5">
              <w:rPr>
                <w:sz w:val="28"/>
                <w:szCs w:val="28"/>
              </w:rPr>
              <w:t xml:space="preserve"> WEDNESDAY</w:t>
            </w:r>
          </w:p>
          <w:p w14:paraId="5911E738" w14:textId="77CFFF2C" w:rsidR="00A86194" w:rsidRDefault="00A86194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 w:rsidRPr="00DC1658">
              <w:rPr>
                <w:sz w:val="28"/>
                <w:szCs w:val="28"/>
              </w:rPr>
              <w:t>9:00 AM to 12:00 PM</w:t>
            </w:r>
          </w:p>
          <w:p w14:paraId="017D3FE9" w14:textId="2C7B98E7" w:rsidR="002D75D8" w:rsidRPr="00DC1658" w:rsidRDefault="002D75D8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HSS Conference Room</w:t>
            </w:r>
            <w:r w:rsidR="00DB5691">
              <w:rPr>
                <w:sz w:val="28"/>
                <w:szCs w:val="28"/>
              </w:rPr>
              <w:t xml:space="preserve"> </w:t>
            </w:r>
            <w:r w:rsidR="00781FD5">
              <w:rPr>
                <w:sz w:val="28"/>
                <w:szCs w:val="28"/>
              </w:rPr>
              <w:t>B</w:t>
            </w:r>
            <w:r w:rsidR="00DB5691">
              <w:rPr>
                <w:sz w:val="28"/>
                <w:szCs w:val="28"/>
              </w:rPr>
              <w:t xml:space="preserve"> </w:t>
            </w:r>
          </w:p>
          <w:p w14:paraId="1EE03A45" w14:textId="6A4BEE9E" w:rsidR="00A86194" w:rsidRPr="00DC1658" w:rsidRDefault="00E83362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  <w:p w14:paraId="1B282443" w14:textId="77777777" w:rsidR="00A86194" w:rsidRPr="00120AC8" w:rsidRDefault="00A86194" w:rsidP="00F05D04">
            <w:pPr>
              <w:pStyle w:val="Formal1"/>
              <w:spacing w:before="0" w:after="0"/>
              <w:jc w:val="center"/>
              <w:rPr>
                <w:b/>
                <w:sz w:val="28"/>
                <w:szCs w:val="28"/>
              </w:rPr>
            </w:pPr>
          </w:p>
        </w:tc>
      </w:tr>
    </w:tbl>
    <w:p w14:paraId="1287A734" w14:textId="77777777" w:rsidR="00A86194" w:rsidRDefault="00A86194" w:rsidP="009A3260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E83362">
        <w:rPr>
          <w:rFonts w:ascii="Arial" w:hAnsi="Arial" w:cs="Arial"/>
          <w:bCs/>
        </w:rPr>
        <w:t xml:space="preserve">Call to Order </w:t>
      </w:r>
    </w:p>
    <w:p w14:paraId="7926302F" w14:textId="77777777" w:rsidR="00D51AC8" w:rsidRPr="00D04A62" w:rsidRDefault="00D51AC8" w:rsidP="00D51AC8">
      <w:pPr>
        <w:rPr>
          <w:rFonts w:ascii="Arial" w:hAnsi="Arial" w:cs="Arial"/>
          <w:bCs/>
          <w:sz w:val="18"/>
          <w:szCs w:val="18"/>
        </w:rPr>
      </w:pPr>
    </w:p>
    <w:p w14:paraId="077F11CF" w14:textId="318471AF" w:rsidR="00A86194" w:rsidRPr="00593102" w:rsidRDefault="002D75D8" w:rsidP="0059310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pprove Minutes from</w:t>
      </w:r>
      <w:r w:rsidR="00C17533">
        <w:rPr>
          <w:rFonts w:ascii="Arial" w:hAnsi="Arial" w:cs="Arial"/>
        </w:rPr>
        <w:t xml:space="preserve"> </w:t>
      </w:r>
      <w:r w:rsidR="000D35E5">
        <w:rPr>
          <w:rFonts w:ascii="Arial" w:hAnsi="Arial" w:cs="Arial"/>
        </w:rPr>
        <w:t>February 7</w:t>
      </w:r>
      <w:r w:rsidR="00781FD5">
        <w:rPr>
          <w:rFonts w:ascii="Arial" w:hAnsi="Arial" w:cs="Arial"/>
        </w:rPr>
        <w:t>, 2024</w:t>
      </w:r>
    </w:p>
    <w:p w14:paraId="2E4DD0BC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30DADCC2" w14:textId="0A023F9C" w:rsidR="00A86194" w:rsidRDefault="00A86194" w:rsidP="009A7A4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076D5">
        <w:rPr>
          <w:rFonts w:ascii="Arial" w:hAnsi="Arial" w:cs="Arial"/>
        </w:rPr>
        <w:t>IHSS Advisory Committee Introductions and Member Reports</w:t>
      </w:r>
    </w:p>
    <w:p w14:paraId="02718203" w14:textId="77777777" w:rsidR="002E32AE" w:rsidRPr="002E32AE" w:rsidRDefault="002E32AE" w:rsidP="002E32AE">
      <w:pPr>
        <w:pStyle w:val="ListParagraph"/>
        <w:rPr>
          <w:rFonts w:ascii="Arial" w:hAnsi="Arial" w:cs="Arial"/>
          <w:sz w:val="18"/>
          <w:szCs w:val="18"/>
        </w:rPr>
      </w:pPr>
    </w:p>
    <w:p w14:paraId="116C4A77" w14:textId="71F0EAF7" w:rsidR="002E32AE" w:rsidRDefault="002E32AE" w:rsidP="009A7A4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ervice Employee International Union (SEIU) Local 2015 Presentation—California Long Term Caregivers</w:t>
      </w:r>
    </w:p>
    <w:p w14:paraId="134EEF5C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5753DEE8" w14:textId="2728A6CB" w:rsidR="00A86194" w:rsidRDefault="00A86194" w:rsidP="005404A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076D5">
        <w:rPr>
          <w:rFonts w:ascii="Arial" w:hAnsi="Arial" w:cs="Arial"/>
        </w:rPr>
        <w:t xml:space="preserve">Public Comment on Non-Agenda Items </w:t>
      </w:r>
      <w:r w:rsidRPr="00A076D5">
        <w:rPr>
          <w:rFonts w:ascii="Arial" w:hAnsi="Arial" w:cs="Arial"/>
        </w:rPr>
        <w:br/>
        <w:t xml:space="preserve">Please note: Public Comment on agenda items will be heard during that item. Public comment is limited to 5 minutes per speaker. Submit Public Comment card to Chair. </w:t>
      </w:r>
    </w:p>
    <w:p w14:paraId="5D939263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479B61B8" w14:textId="41CD0982" w:rsidR="00962A48" w:rsidRDefault="006B4A37" w:rsidP="00F93DBB">
      <w:pPr>
        <w:pStyle w:val="Heading8"/>
        <w:numPr>
          <w:ilvl w:val="0"/>
          <w:numId w:val="1"/>
        </w:numPr>
        <w:spacing w:before="0" w:after="0"/>
        <w:contextualSpacing/>
        <w:rPr>
          <w:rFonts w:ascii="Arial" w:hAnsi="Arial" w:cs="Arial"/>
          <w:i w:val="0"/>
        </w:rPr>
      </w:pPr>
      <w:r>
        <w:rPr>
          <w:rFonts w:ascii="Arial" w:hAnsi="Arial" w:cs="Arial"/>
          <w:i w:val="0"/>
        </w:rPr>
        <w:t>IHSS Public Authority Report</w:t>
      </w:r>
      <w:r w:rsidR="00301E2E">
        <w:rPr>
          <w:rFonts w:ascii="Arial" w:hAnsi="Arial" w:cs="Arial"/>
          <w:i w:val="0"/>
        </w:rPr>
        <w:t xml:space="preserve"> --</w:t>
      </w:r>
      <w:r w:rsidR="00A86194" w:rsidRPr="00A076D5">
        <w:rPr>
          <w:rFonts w:ascii="Arial" w:hAnsi="Arial" w:cs="Arial"/>
          <w:i w:val="0"/>
        </w:rPr>
        <w:t xml:space="preserve"> Myette Christia</w:t>
      </w:r>
      <w:r w:rsidR="00593102">
        <w:rPr>
          <w:rFonts w:ascii="Arial" w:hAnsi="Arial" w:cs="Arial"/>
          <w:i w:val="0"/>
        </w:rPr>
        <w:t>n</w:t>
      </w:r>
      <w:r w:rsidR="00882D42">
        <w:rPr>
          <w:rFonts w:ascii="Arial" w:hAnsi="Arial" w:cs="Arial"/>
          <w:i w:val="0"/>
        </w:rPr>
        <w:t>/Melissa Cardenas</w:t>
      </w:r>
    </w:p>
    <w:p w14:paraId="430EDD6D" w14:textId="77777777" w:rsidR="00E849BF" w:rsidRPr="00D04A62" w:rsidRDefault="00E849BF" w:rsidP="00E849BF">
      <w:pPr>
        <w:rPr>
          <w:sz w:val="18"/>
          <w:szCs w:val="18"/>
        </w:rPr>
      </w:pPr>
    </w:p>
    <w:p w14:paraId="3B356353" w14:textId="7AC6B46F" w:rsidR="00CE1AF0" w:rsidRPr="00914C6A" w:rsidRDefault="00A86194" w:rsidP="00914C6A">
      <w:pPr>
        <w:pStyle w:val="Heading8"/>
        <w:numPr>
          <w:ilvl w:val="0"/>
          <w:numId w:val="1"/>
        </w:numPr>
        <w:spacing w:before="0" w:after="0"/>
        <w:contextualSpacing/>
        <w:rPr>
          <w:rFonts w:ascii="Arial" w:hAnsi="Arial" w:cs="Arial"/>
          <w:i w:val="0"/>
        </w:rPr>
      </w:pPr>
      <w:r w:rsidRPr="00962A48">
        <w:rPr>
          <w:rFonts w:ascii="Arial" w:hAnsi="Arial" w:cs="Arial"/>
          <w:i w:val="0"/>
        </w:rPr>
        <w:t>Department of Aging and Adult Services Report</w:t>
      </w:r>
      <w:r w:rsidR="00301E2E" w:rsidRPr="00962A48">
        <w:rPr>
          <w:rFonts w:ascii="Arial" w:hAnsi="Arial" w:cs="Arial"/>
          <w:i w:val="0"/>
        </w:rPr>
        <w:t>--</w:t>
      </w:r>
      <w:r w:rsidRPr="00962A48">
        <w:rPr>
          <w:rFonts w:ascii="Arial" w:hAnsi="Arial" w:cs="Arial"/>
          <w:i w:val="0"/>
        </w:rPr>
        <w:t xml:space="preserve"> Sheila Johns</w:t>
      </w:r>
      <w:r w:rsidR="00914C6A">
        <w:rPr>
          <w:rFonts w:ascii="Arial" w:hAnsi="Arial" w:cs="Arial"/>
          <w:i w:val="0"/>
        </w:rPr>
        <w:t>on</w:t>
      </w:r>
    </w:p>
    <w:p w14:paraId="440BB3C3" w14:textId="7E8DB7F0" w:rsidR="00783BFD" w:rsidRPr="00D04A62" w:rsidRDefault="00783BFD" w:rsidP="00CA5B3F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33E5D271" w14:textId="48F675F4" w:rsidR="006F1464" w:rsidRPr="00553F61" w:rsidRDefault="004F6746" w:rsidP="00553F61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Old Business</w:t>
      </w:r>
    </w:p>
    <w:p w14:paraId="5BB026C0" w14:textId="649939B4" w:rsidR="0004014C" w:rsidRDefault="003A4D3A" w:rsidP="000D35E5">
      <w:pPr>
        <w:pStyle w:val="Header"/>
        <w:numPr>
          <w:ilvl w:val="1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Amendment of By-laws</w:t>
      </w:r>
      <w:r w:rsidR="00710D9A">
        <w:rPr>
          <w:rFonts w:ascii="Arial" w:hAnsi="Arial" w:cs="Arial"/>
        </w:rPr>
        <w:t xml:space="preserve"> (submit to council to be approved by Board of Supervisors)</w:t>
      </w:r>
    </w:p>
    <w:p w14:paraId="37289521" w14:textId="0F8366EE" w:rsidR="000D35E5" w:rsidRPr="000D35E5" w:rsidRDefault="000D35E5" w:rsidP="000D35E5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0D35E5">
        <w:rPr>
          <w:rFonts w:ascii="Arial" w:hAnsi="Arial" w:cs="Arial"/>
        </w:rPr>
        <w:t>36th Annual Adult Protective Multi-Disciplinary Team (MDT) Conference May 22, 2024</w:t>
      </w:r>
    </w:p>
    <w:p w14:paraId="00B32197" w14:textId="77777777" w:rsidR="00B1167F" w:rsidRPr="00D04A62" w:rsidRDefault="00B1167F" w:rsidP="00E849BF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140B972F" w14:textId="7AA822EB" w:rsidR="00BC6EC5" w:rsidRPr="002D75D8" w:rsidRDefault="00301E2E" w:rsidP="002D75D8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New </w:t>
      </w:r>
      <w:r w:rsidR="009A7A4A" w:rsidRPr="005A7C64">
        <w:rPr>
          <w:rFonts w:ascii="Arial" w:hAnsi="Arial" w:cs="Arial"/>
        </w:rPr>
        <w:t>Business</w:t>
      </w:r>
    </w:p>
    <w:p w14:paraId="4D6322DD" w14:textId="33E2A733" w:rsidR="0004014C" w:rsidRPr="000D35E5" w:rsidRDefault="009D7E0B" w:rsidP="000D35E5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9D7E0B">
        <w:rPr>
          <w:rFonts w:ascii="Arial" w:hAnsi="Arial" w:cs="Arial"/>
        </w:rPr>
        <w:t>Fiscal Report-Fiscal year (July 1, 202</w:t>
      </w:r>
      <w:r w:rsidR="005055AF">
        <w:rPr>
          <w:rFonts w:ascii="Arial" w:hAnsi="Arial" w:cs="Arial"/>
        </w:rPr>
        <w:t>3</w:t>
      </w:r>
      <w:r w:rsidRPr="009D7E0B">
        <w:rPr>
          <w:rFonts w:ascii="Arial" w:hAnsi="Arial" w:cs="Arial"/>
        </w:rPr>
        <w:t>-June 30, 202</w:t>
      </w:r>
      <w:r w:rsidR="005055AF">
        <w:rPr>
          <w:rFonts w:ascii="Arial" w:hAnsi="Arial" w:cs="Arial"/>
        </w:rPr>
        <w:t>4</w:t>
      </w:r>
      <w:r w:rsidRPr="009D7E0B">
        <w:rPr>
          <w:rFonts w:ascii="Arial" w:hAnsi="Arial" w:cs="Arial"/>
        </w:rPr>
        <w:t>)</w:t>
      </w:r>
    </w:p>
    <w:p w14:paraId="0C228DF5" w14:textId="620A69BD" w:rsidR="004063F2" w:rsidRDefault="00F96458" w:rsidP="00B45EAC">
      <w:pPr>
        <w:pStyle w:val="Header"/>
        <w:numPr>
          <w:ilvl w:val="1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 w:rsidRPr="002522AA">
        <w:rPr>
          <w:rFonts w:ascii="Arial" w:hAnsi="Arial" w:cs="Arial"/>
        </w:rPr>
        <w:t>Recruitment</w:t>
      </w:r>
      <w:r w:rsidR="001A522E" w:rsidRPr="002522AA">
        <w:rPr>
          <w:rFonts w:ascii="Arial" w:hAnsi="Arial" w:cs="Arial"/>
        </w:rPr>
        <w:t xml:space="preserve"> </w:t>
      </w:r>
    </w:p>
    <w:p w14:paraId="715E5278" w14:textId="233E5AEB" w:rsidR="00177E46" w:rsidRPr="00B45EAC" w:rsidRDefault="00177E46" w:rsidP="00177E46">
      <w:pPr>
        <w:pStyle w:val="Header"/>
        <w:numPr>
          <w:ilvl w:val="2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Review new applications</w:t>
      </w:r>
      <w:r w:rsidR="00A259E7">
        <w:rPr>
          <w:rFonts w:ascii="Arial" w:hAnsi="Arial" w:cs="Arial"/>
        </w:rPr>
        <w:t>.</w:t>
      </w:r>
    </w:p>
    <w:p w14:paraId="3A7EAC57" w14:textId="77777777" w:rsidR="00914C6A" w:rsidRPr="00914C6A" w:rsidRDefault="00914C6A" w:rsidP="00914C6A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05EC61B7" w14:textId="0E83488E" w:rsidR="00914C6A" w:rsidRPr="005C34EB" w:rsidRDefault="00914C6A" w:rsidP="00914C6A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 w:rsidRPr="005C34EB">
        <w:rPr>
          <w:rFonts w:ascii="Arial" w:hAnsi="Arial" w:cs="Arial"/>
        </w:rPr>
        <w:t>Discussion/Resources</w:t>
      </w:r>
    </w:p>
    <w:p w14:paraId="7AD055AD" w14:textId="46990792" w:rsidR="00C17533" w:rsidRDefault="006F1464" w:rsidP="00B45EAC">
      <w:pPr>
        <w:pStyle w:val="Header"/>
        <w:numPr>
          <w:ilvl w:val="1"/>
          <w:numId w:val="1"/>
        </w:numPr>
        <w:tabs>
          <w:tab w:val="left" w:pos="360"/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CICA Report</w:t>
      </w:r>
    </w:p>
    <w:p w14:paraId="7A9C4E13" w14:textId="1E64F819" w:rsidR="008D5031" w:rsidRDefault="008D5031" w:rsidP="00B45EAC">
      <w:pPr>
        <w:pStyle w:val="Header"/>
        <w:numPr>
          <w:ilvl w:val="1"/>
          <w:numId w:val="1"/>
        </w:numPr>
        <w:tabs>
          <w:tab w:val="left" w:pos="360"/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Caring Futures (The Arc of CA)—Giving free online classes beginning March “Designing a Support Plan for Your Family Member” and another session on “Well-being for the Caregiver”</w:t>
      </w:r>
    </w:p>
    <w:p w14:paraId="712F8F1C" w14:textId="1585BA23" w:rsidR="003C6607" w:rsidRDefault="003C6607" w:rsidP="003C6607">
      <w:pPr>
        <w:pStyle w:val="Header"/>
        <w:tabs>
          <w:tab w:val="left" w:pos="360"/>
          <w:tab w:val="left" w:pos="720"/>
        </w:tabs>
        <w:ind w:left="720"/>
        <w:contextualSpacing/>
        <w:rPr>
          <w:rFonts w:ascii="Arial" w:hAnsi="Arial" w:cs="Arial"/>
        </w:rPr>
      </w:pPr>
      <w:hyperlink r:id="rId9" w:history="1">
        <w:r w:rsidRPr="009F1D52">
          <w:rPr>
            <w:rStyle w:val="Hyperlink"/>
            <w:rFonts w:ascii="Arial" w:hAnsi="Arial" w:cs="Arial"/>
          </w:rPr>
          <w:t>https://www.caringfutures.org/classes</w:t>
        </w:r>
      </w:hyperlink>
    </w:p>
    <w:p w14:paraId="2ECAF181" w14:textId="2E1D28B0" w:rsidR="003C6607" w:rsidRDefault="003C6607" w:rsidP="00B45EAC">
      <w:pPr>
        <w:pStyle w:val="Header"/>
        <w:numPr>
          <w:ilvl w:val="1"/>
          <w:numId w:val="1"/>
        </w:numPr>
        <w:tabs>
          <w:tab w:val="left" w:pos="360"/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Justice in Aging—25 Common Nursing Home Problems and How to Resolve Them</w:t>
      </w:r>
    </w:p>
    <w:p w14:paraId="5CC5D28D" w14:textId="7F65A202" w:rsidR="003C6607" w:rsidRDefault="007156DF" w:rsidP="003C6607">
      <w:pPr>
        <w:pStyle w:val="Header"/>
        <w:tabs>
          <w:tab w:val="left" w:pos="360"/>
          <w:tab w:val="left" w:pos="720"/>
        </w:tabs>
        <w:ind w:left="720"/>
        <w:contextualSpacing/>
        <w:rPr>
          <w:rFonts w:ascii="Arial" w:hAnsi="Arial" w:cs="Arial"/>
        </w:rPr>
      </w:pPr>
      <w:hyperlink r:id="rId10" w:history="1">
        <w:r w:rsidRPr="009F1D52">
          <w:rPr>
            <w:rStyle w:val="Hyperlink"/>
            <w:rFonts w:ascii="Arial" w:hAnsi="Arial" w:cs="Arial"/>
          </w:rPr>
          <w:t>https://justiceinaging.org/25-common-nursing-home-problems/?eType=EmailBlastContent&amp;eId=0dedd6c4-f687-4668-929e-21f3cec393a7</w:t>
        </w:r>
      </w:hyperlink>
    </w:p>
    <w:p w14:paraId="231448FF" w14:textId="4EC5D4AB" w:rsidR="00C73454" w:rsidRDefault="007B5F7C" w:rsidP="0049445C">
      <w:pPr>
        <w:pStyle w:val="Header"/>
        <w:numPr>
          <w:ilvl w:val="1"/>
          <w:numId w:val="1"/>
        </w:numPr>
        <w:tabs>
          <w:tab w:val="left" w:pos="360"/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All County Letter (ACL)</w:t>
      </w:r>
      <w:r w:rsidR="0049445C" w:rsidRPr="0049445C">
        <w:rPr>
          <w:rFonts w:ascii="Arial" w:hAnsi="Arial" w:cs="Arial"/>
        </w:rPr>
        <w:t xml:space="preserve"> </w:t>
      </w:r>
      <w:r w:rsidRPr="0049445C">
        <w:rPr>
          <w:rFonts w:ascii="Arial" w:hAnsi="Arial" w:cs="Arial"/>
        </w:rPr>
        <w:t>No. 24-02</w:t>
      </w:r>
      <w:r w:rsidR="0049445C" w:rsidRPr="0049445C">
        <w:rPr>
          <w:rFonts w:ascii="Arial" w:hAnsi="Arial" w:cs="Arial"/>
        </w:rPr>
        <w:t xml:space="preserve"> (01/02/24)</w:t>
      </w:r>
      <w:r w:rsidRPr="0049445C">
        <w:rPr>
          <w:rFonts w:ascii="Arial" w:hAnsi="Arial" w:cs="Arial"/>
        </w:rPr>
        <w:t>: IHSS Career Pathways Program Extension--</w:t>
      </w:r>
      <w:r w:rsidR="0049445C" w:rsidRPr="0049445C">
        <w:rPr>
          <w:rFonts w:ascii="Arial" w:hAnsi="Arial" w:cs="Arial"/>
        </w:rPr>
        <w:t xml:space="preserve"> </w:t>
      </w:r>
      <w:hyperlink r:id="rId11" w:history="1">
        <w:r w:rsidR="0049445C" w:rsidRPr="0049445C">
          <w:rPr>
            <w:rStyle w:val="Hyperlink"/>
            <w:rFonts w:ascii="Arial" w:hAnsi="Arial" w:cs="Arial"/>
          </w:rPr>
          <w:t>https://www.cdss.ca.gov/Portals/9/Additional-Resources/Letters-and-Notices/ACLs/2024/24-02.pdf?ver=2024-01-19-102928-457</w:t>
        </w:r>
      </w:hyperlink>
    </w:p>
    <w:p w14:paraId="52547516" w14:textId="15DD9DF5" w:rsidR="0049445C" w:rsidRDefault="0049445C" w:rsidP="0049445C">
      <w:pPr>
        <w:pStyle w:val="Header"/>
        <w:numPr>
          <w:ilvl w:val="2"/>
          <w:numId w:val="1"/>
        </w:numPr>
        <w:tabs>
          <w:tab w:val="left" w:pos="360"/>
          <w:tab w:val="left" w:pos="720"/>
        </w:tabs>
        <w:contextualSpacing/>
        <w:rPr>
          <w:rFonts w:ascii="Arial" w:hAnsi="Arial" w:cs="Arial"/>
        </w:rPr>
      </w:pPr>
      <w:hyperlink r:id="rId12" w:history="1">
        <w:r w:rsidRPr="009F1D52">
          <w:rPr>
            <w:rStyle w:val="Hyperlink"/>
            <w:rFonts w:ascii="Arial" w:hAnsi="Arial" w:cs="Arial"/>
          </w:rPr>
          <w:t>https://www.cdss.ca.gov/inforesources/cdss-programs/ihss/ihss-career-pathways-program</w:t>
        </w:r>
      </w:hyperlink>
    </w:p>
    <w:p w14:paraId="419BEE2E" w14:textId="6D2DB6A4" w:rsidR="0049445C" w:rsidRDefault="0049445C" w:rsidP="0049445C">
      <w:pPr>
        <w:pStyle w:val="Header"/>
        <w:numPr>
          <w:ilvl w:val="2"/>
          <w:numId w:val="1"/>
        </w:numPr>
        <w:tabs>
          <w:tab w:val="left" w:pos="360"/>
          <w:tab w:val="left" w:pos="720"/>
        </w:tabs>
        <w:contextualSpacing/>
        <w:rPr>
          <w:rFonts w:ascii="Arial" w:hAnsi="Arial" w:cs="Arial"/>
        </w:rPr>
      </w:pPr>
      <w:hyperlink r:id="rId13" w:history="1">
        <w:r w:rsidRPr="009F1D52">
          <w:rPr>
            <w:rStyle w:val="Hyperlink"/>
            <w:rFonts w:ascii="Arial" w:hAnsi="Arial" w:cs="Arial"/>
          </w:rPr>
          <w:t>https://www.capaihss.org/resources/career-pathways/</w:t>
        </w:r>
      </w:hyperlink>
    </w:p>
    <w:p w14:paraId="4129F5D7" w14:textId="2E708D01" w:rsidR="0049445C" w:rsidRPr="0049445C" w:rsidRDefault="0049445C" w:rsidP="0049445C">
      <w:pPr>
        <w:pStyle w:val="Header"/>
        <w:numPr>
          <w:ilvl w:val="2"/>
          <w:numId w:val="1"/>
        </w:numPr>
        <w:tabs>
          <w:tab w:val="left" w:pos="360"/>
          <w:tab w:val="left" w:pos="720"/>
        </w:tabs>
        <w:contextualSpacing/>
        <w:rPr>
          <w:rFonts w:ascii="Arial" w:hAnsi="Arial" w:cs="Arial"/>
        </w:rPr>
      </w:pPr>
      <w:hyperlink r:id="rId14" w:history="1">
        <w:r w:rsidRPr="009F1D52">
          <w:rPr>
            <w:rStyle w:val="Hyperlink"/>
            <w:rFonts w:ascii="Arial" w:hAnsi="Arial" w:cs="Arial"/>
          </w:rPr>
          <w:t>https://homebridgeca.arlo.co/w/courses/</w:t>
        </w:r>
      </w:hyperlink>
    </w:p>
    <w:p w14:paraId="6E5F280A" w14:textId="43C609C8" w:rsidR="00D04A62" w:rsidRDefault="00D04A62" w:rsidP="00973728">
      <w:pPr>
        <w:pStyle w:val="Header"/>
        <w:tabs>
          <w:tab w:val="left" w:pos="720"/>
        </w:tabs>
        <w:contextualSpacing/>
        <w:rPr>
          <w:rFonts w:ascii="Arial" w:hAnsi="Arial" w:cs="Arial"/>
        </w:rPr>
      </w:pPr>
    </w:p>
    <w:p w14:paraId="1974290C" w14:textId="77777777" w:rsidR="0049445C" w:rsidRPr="00D42C37" w:rsidRDefault="0049445C" w:rsidP="00973728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70C6F392" w14:textId="43E432FD" w:rsidR="00D55348" w:rsidRDefault="00DD79B9" w:rsidP="00DD79B9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Adjourn</w:t>
      </w:r>
      <w:r w:rsidR="00F60F3F">
        <w:rPr>
          <w:rFonts w:ascii="Arial" w:hAnsi="Arial" w:cs="Arial"/>
        </w:rPr>
        <w:t xml:space="preserve">ment </w:t>
      </w:r>
    </w:p>
    <w:p w14:paraId="2484E6DC" w14:textId="77777777" w:rsidR="00F60F3F" w:rsidRPr="00DD79B9" w:rsidRDefault="00F60F3F" w:rsidP="00F60F3F">
      <w:pPr>
        <w:pStyle w:val="Header"/>
        <w:tabs>
          <w:tab w:val="left" w:pos="720"/>
        </w:tabs>
        <w:contextualSpacing/>
        <w:rPr>
          <w:rFonts w:ascii="Arial" w:hAnsi="Arial" w:cs="Arial"/>
        </w:rPr>
      </w:pPr>
    </w:p>
    <w:sectPr w:rsidR="00F60F3F" w:rsidRPr="00DD79B9" w:rsidSect="00F6568A">
      <w:pgSz w:w="12240" w:h="15840"/>
      <w:pgMar w:top="756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F41A7" w14:textId="77777777" w:rsidR="00F6568A" w:rsidRDefault="00F6568A" w:rsidP="00C157F2">
      <w:r>
        <w:separator/>
      </w:r>
    </w:p>
  </w:endnote>
  <w:endnote w:type="continuationSeparator" w:id="0">
    <w:p w14:paraId="5805567D" w14:textId="77777777" w:rsidR="00F6568A" w:rsidRDefault="00F6568A" w:rsidP="00C157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F9593" w14:textId="77777777" w:rsidR="00F6568A" w:rsidRDefault="00F6568A" w:rsidP="00C157F2">
      <w:r>
        <w:separator/>
      </w:r>
    </w:p>
  </w:footnote>
  <w:footnote w:type="continuationSeparator" w:id="0">
    <w:p w14:paraId="7216CDDC" w14:textId="77777777" w:rsidR="00F6568A" w:rsidRDefault="00F6568A" w:rsidP="00C157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33E02"/>
    <w:multiLevelType w:val="hybridMultilevel"/>
    <w:tmpl w:val="3CB8EB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9D2056"/>
    <w:multiLevelType w:val="hybridMultilevel"/>
    <w:tmpl w:val="9A0C4858"/>
    <w:lvl w:ilvl="0" w:tplc="1152D9DC">
      <w:start w:val="2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761C4"/>
    <w:multiLevelType w:val="hybridMultilevel"/>
    <w:tmpl w:val="EF5C287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1E34C47"/>
    <w:multiLevelType w:val="hybridMultilevel"/>
    <w:tmpl w:val="3BA21296"/>
    <w:lvl w:ilvl="0" w:tplc="01E87D96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3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696FD1"/>
    <w:multiLevelType w:val="hybridMultilevel"/>
    <w:tmpl w:val="9E188118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25BE2DCF"/>
    <w:multiLevelType w:val="hybridMultilevel"/>
    <w:tmpl w:val="67F8FDD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9560845"/>
    <w:multiLevelType w:val="hybridMultilevel"/>
    <w:tmpl w:val="AF142BE4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B056B"/>
    <w:multiLevelType w:val="hybridMultilevel"/>
    <w:tmpl w:val="0F1AA4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27501F"/>
    <w:multiLevelType w:val="hybridMultilevel"/>
    <w:tmpl w:val="66AA22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4D2DF4"/>
    <w:multiLevelType w:val="hybridMultilevel"/>
    <w:tmpl w:val="26A04B6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4B00253"/>
    <w:multiLevelType w:val="hybridMultilevel"/>
    <w:tmpl w:val="AB6E289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1CA7267"/>
    <w:multiLevelType w:val="hybridMultilevel"/>
    <w:tmpl w:val="30300C80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542E3C7F"/>
    <w:multiLevelType w:val="hybridMultilevel"/>
    <w:tmpl w:val="381C15AC"/>
    <w:lvl w:ilvl="0" w:tplc="1152D9DC">
      <w:start w:val="2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D32399"/>
    <w:multiLevelType w:val="hybridMultilevel"/>
    <w:tmpl w:val="DAC8B3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1A4145"/>
    <w:multiLevelType w:val="hybridMultilevel"/>
    <w:tmpl w:val="74A680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C655E85"/>
    <w:multiLevelType w:val="hybridMultilevel"/>
    <w:tmpl w:val="ADAC1BB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4CD5DF2"/>
    <w:multiLevelType w:val="multilevel"/>
    <w:tmpl w:val="D0945474"/>
    <w:lvl w:ilvl="0">
      <w:start w:val="1"/>
      <w:numFmt w:val="decimal"/>
      <w:lvlText w:val="%1)"/>
      <w:lvlJc w:val="right"/>
      <w:pPr>
        <w:ind w:left="360" w:hanging="72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9FE081F"/>
    <w:multiLevelType w:val="hybridMultilevel"/>
    <w:tmpl w:val="5DF2653C"/>
    <w:lvl w:ilvl="0" w:tplc="0409000F">
      <w:start w:val="1"/>
      <w:numFmt w:val="decimal"/>
      <w:lvlText w:val="%1."/>
      <w:lvlJc w:val="left"/>
      <w:pPr>
        <w:ind w:left="1800" w:hanging="1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F92857"/>
    <w:multiLevelType w:val="hybridMultilevel"/>
    <w:tmpl w:val="2B76AA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3C13CE"/>
    <w:multiLevelType w:val="hybridMultilevel"/>
    <w:tmpl w:val="E28A57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B106E9D"/>
    <w:multiLevelType w:val="hybridMultilevel"/>
    <w:tmpl w:val="AF480F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1646700">
    <w:abstractNumId w:val="16"/>
  </w:num>
  <w:num w:numId="2" w16cid:durableId="1797290723">
    <w:abstractNumId w:val="19"/>
  </w:num>
  <w:num w:numId="3" w16cid:durableId="114177890">
    <w:abstractNumId w:val="10"/>
  </w:num>
  <w:num w:numId="4" w16cid:durableId="2029333006">
    <w:abstractNumId w:val="2"/>
  </w:num>
  <w:num w:numId="5" w16cid:durableId="1351644049">
    <w:abstractNumId w:val="18"/>
  </w:num>
  <w:num w:numId="6" w16cid:durableId="1437403908">
    <w:abstractNumId w:val="8"/>
  </w:num>
  <w:num w:numId="7" w16cid:durableId="688408231">
    <w:abstractNumId w:val="13"/>
  </w:num>
  <w:num w:numId="8" w16cid:durableId="1787120497">
    <w:abstractNumId w:val="0"/>
  </w:num>
  <w:num w:numId="9" w16cid:durableId="713502591">
    <w:abstractNumId w:val="15"/>
  </w:num>
  <w:num w:numId="10" w16cid:durableId="1366251961">
    <w:abstractNumId w:val="5"/>
  </w:num>
  <w:num w:numId="11" w16cid:durableId="262298508">
    <w:abstractNumId w:val="4"/>
  </w:num>
  <w:num w:numId="12" w16cid:durableId="133448828">
    <w:abstractNumId w:val="14"/>
  </w:num>
  <w:num w:numId="13" w16cid:durableId="941035234">
    <w:abstractNumId w:val="20"/>
  </w:num>
  <w:num w:numId="14" w16cid:durableId="1370493689">
    <w:abstractNumId w:val="9"/>
  </w:num>
  <w:num w:numId="15" w16cid:durableId="609093177">
    <w:abstractNumId w:val="6"/>
  </w:num>
  <w:num w:numId="16" w16cid:durableId="605386169">
    <w:abstractNumId w:val="17"/>
  </w:num>
  <w:num w:numId="17" w16cid:durableId="1606883818">
    <w:abstractNumId w:val="12"/>
  </w:num>
  <w:num w:numId="18" w16cid:durableId="1728335840">
    <w:abstractNumId w:val="1"/>
  </w:num>
  <w:num w:numId="19" w16cid:durableId="1360928846">
    <w:abstractNumId w:val="11"/>
  </w:num>
  <w:num w:numId="20" w16cid:durableId="1742679271">
    <w:abstractNumId w:val="3"/>
  </w:num>
  <w:num w:numId="21" w16cid:durableId="3878466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DcxNzQ0sDAzN7ZQ0lEKTi0uzszPAykwqQUAzGtLfiwAAAA="/>
  </w:docVars>
  <w:rsids>
    <w:rsidRoot w:val="00A86194"/>
    <w:rsid w:val="0000014E"/>
    <w:rsid w:val="0000139B"/>
    <w:rsid w:val="0004014C"/>
    <w:rsid w:val="00060D74"/>
    <w:rsid w:val="000703B4"/>
    <w:rsid w:val="00073DD0"/>
    <w:rsid w:val="00075040"/>
    <w:rsid w:val="000765CC"/>
    <w:rsid w:val="000861A1"/>
    <w:rsid w:val="00086AE8"/>
    <w:rsid w:val="000937B1"/>
    <w:rsid w:val="00095250"/>
    <w:rsid w:val="000A3F05"/>
    <w:rsid w:val="000B498E"/>
    <w:rsid w:val="000D1876"/>
    <w:rsid w:val="000D35E5"/>
    <w:rsid w:val="00112753"/>
    <w:rsid w:val="001400DA"/>
    <w:rsid w:val="00171BC3"/>
    <w:rsid w:val="00177E02"/>
    <w:rsid w:val="00177E46"/>
    <w:rsid w:val="00185FAA"/>
    <w:rsid w:val="00193BD5"/>
    <w:rsid w:val="001A4DD2"/>
    <w:rsid w:val="001A522E"/>
    <w:rsid w:val="001A6644"/>
    <w:rsid w:val="001B4663"/>
    <w:rsid w:val="001C3074"/>
    <w:rsid w:val="001D30A9"/>
    <w:rsid w:val="001D61F1"/>
    <w:rsid w:val="0020584F"/>
    <w:rsid w:val="002110C8"/>
    <w:rsid w:val="00216A5B"/>
    <w:rsid w:val="0022051A"/>
    <w:rsid w:val="00240840"/>
    <w:rsid w:val="002522AA"/>
    <w:rsid w:val="00256C71"/>
    <w:rsid w:val="0026507C"/>
    <w:rsid w:val="002B634A"/>
    <w:rsid w:val="002B6EE3"/>
    <w:rsid w:val="002D1791"/>
    <w:rsid w:val="002D6F24"/>
    <w:rsid w:val="002D75D8"/>
    <w:rsid w:val="002E32AE"/>
    <w:rsid w:val="002E79B0"/>
    <w:rsid w:val="00301E2E"/>
    <w:rsid w:val="003110FD"/>
    <w:rsid w:val="00321B8F"/>
    <w:rsid w:val="00325938"/>
    <w:rsid w:val="003321B3"/>
    <w:rsid w:val="003412F3"/>
    <w:rsid w:val="00351E21"/>
    <w:rsid w:val="003522AF"/>
    <w:rsid w:val="0036429E"/>
    <w:rsid w:val="003848F5"/>
    <w:rsid w:val="003920E5"/>
    <w:rsid w:val="003A31D4"/>
    <w:rsid w:val="003A4D3A"/>
    <w:rsid w:val="003C2FFD"/>
    <w:rsid w:val="003C6607"/>
    <w:rsid w:val="003D29EF"/>
    <w:rsid w:val="003E70A7"/>
    <w:rsid w:val="004063F2"/>
    <w:rsid w:val="004333CE"/>
    <w:rsid w:val="00437A71"/>
    <w:rsid w:val="00445C0B"/>
    <w:rsid w:val="004667CC"/>
    <w:rsid w:val="00477613"/>
    <w:rsid w:val="004845EF"/>
    <w:rsid w:val="00487147"/>
    <w:rsid w:val="00492E2E"/>
    <w:rsid w:val="0049445C"/>
    <w:rsid w:val="00496ED4"/>
    <w:rsid w:val="004A3BD7"/>
    <w:rsid w:val="004A7D9A"/>
    <w:rsid w:val="004B788B"/>
    <w:rsid w:val="004F6746"/>
    <w:rsid w:val="005055AF"/>
    <w:rsid w:val="005226D1"/>
    <w:rsid w:val="00522CAE"/>
    <w:rsid w:val="00526434"/>
    <w:rsid w:val="0052745D"/>
    <w:rsid w:val="00530D3D"/>
    <w:rsid w:val="00535433"/>
    <w:rsid w:val="005404AE"/>
    <w:rsid w:val="00553F61"/>
    <w:rsid w:val="0055412B"/>
    <w:rsid w:val="00554B6D"/>
    <w:rsid w:val="0056002F"/>
    <w:rsid w:val="005637E9"/>
    <w:rsid w:val="005642B6"/>
    <w:rsid w:val="00572D1F"/>
    <w:rsid w:val="005812FD"/>
    <w:rsid w:val="00593102"/>
    <w:rsid w:val="005A7C64"/>
    <w:rsid w:val="005B7CEE"/>
    <w:rsid w:val="005C34EB"/>
    <w:rsid w:val="005C5BC1"/>
    <w:rsid w:val="005D7D64"/>
    <w:rsid w:val="005F0339"/>
    <w:rsid w:val="005F578F"/>
    <w:rsid w:val="006104AA"/>
    <w:rsid w:val="0061271B"/>
    <w:rsid w:val="00615DEA"/>
    <w:rsid w:val="00620B64"/>
    <w:rsid w:val="0065785B"/>
    <w:rsid w:val="00667C19"/>
    <w:rsid w:val="006716AC"/>
    <w:rsid w:val="006907E8"/>
    <w:rsid w:val="00692947"/>
    <w:rsid w:val="006A60A7"/>
    <w:rsid w:val="006B4A37"/>
    <w:rsid w:val="006B7C9A"/>
    <w:rsid w:val="006C680F"/>
    <w:rsid w:val="006D5B1C"/>
    <w:rsid w:val="006D5F5F"/>
    <w:rsid w:val="006D75C2"/>
    <w:rsid w:val="006F1464"/>
    <w:rsid w:val="00702703"/>
    <w:rsid w:val="00710D9A"/>
    <w:rsid w:val="007156DF"/>
    <w:rsid w:val="00720EC1"/>
    <w:rsid w:val="007217FB"/>
    <w:rsid w:val="00724066"/>
    <w:rsid w:val="00730D91"/>
    <w:rsid w:val="00741352"/>
    <w:rsid w:val="00752A8D"/>
    <w:rsid w:val="00754D57"/>
    <w:rsid w:val="00757E42"/>
    <w:rsid w:val="007665ED"/>
    <w:rsid w:val="007772DE"/>
    <w:rsid w:val="00781F21"/>
    <w:rsid w:val="00781FD5"/>
    <w:rsid w:val="00783BFD"/>
    <w:rsid w:val="007B5F7C"/>
    <w:rsid w:val="007C1DD0"/>
    <w:rsid w:val="007D0603"/>
    <w:rsid w:val="007D4630"/>
    <w:rsid w:val="00803046"/>
    <w:rsid w:val="0081267F"/>
    <w:rsid w:val="00825B7A"/>
    <w:rsid w:val="00830998"/>
    <w:rsid w:val="00840F64"/>
    <w:rsid w:val="00854E1F"/>
    <w:rsid w:val="00863D56"/>
    <w:rsid w:val="008723ED"/>
    <w:rsid w:val="00882D42"/>
    <w:rsid w:val="008A2E7C"/>
    <w:rsid w:val="008A3BD7"/>
    <w:rsid w:val="008A4765"/>
    <w:rsid w:val="008B3417"/>
    <w:rsid w:val="008B691C"/>
    <w:rsid w:val="008D5031"/>
    <w:rsid w:val="008E0A07"/>
    <w:rsid w:val="008F2A20"/>
    <w:rsid w:val="00914C6A"/>
    <w:rsid w:val="00962A48"/>
    <w:rsid w:val="00973728"/>
    <w:rsid w:val="009873D3"/>
    <w:rsid w:val="009952C5"/>
    <w:rsid w:val="009A3260"/>
    <w:rsid w:val="009A3C59"/>
    <w:rsid w:val="009A6764"/>
    <w:rsid w:val="009A6A0C"/>
    <w:rsid w:val="009A7A4A"/>
    <w:rsid w:val="009B4654"/>
    <w:rsid w:val="009D0444"/>
    <w:rsid w:val="009D7461"/>
    <w:rsid w:val="009D7E0B"/>
    <w:rsid w:val="009E50BD"/>
    <w:rsid w:val="00A076D5"/>
    <w:rsid w:val="00A259E7"/>
    <w:rsid w:val="00A27F11"/>
    <w:rsid w:val="00A35F3D"/>
    <w:rsid w:val="00A414A2"/>
    <w:rsid w:val="00A445DD"/>
    <w:rsid w:val="00A5224D"/>
    <w:rsid w:val="00A6459A"/>
    <w:rsid w:val="00A70FF7"/>
    <w:rsid w:val="00A76AE6"/>
    <w:rsid w:val="00A77A13"/>
    <w:rsid w:val="00A83420"/>
    <w:rsid w:val="00A86194"/>
    <w:rsid w:val="00A86FCC"/>
    <w:rsid w:val="00A916A0"/>
    <w:rsid w:val="00AA5AE5"/>
    <w:rsid w:val="00AB6CAC"/>
    <w:rsid w:val="00AC05FC"/>
    <w:rsid w:val="00AC1526"/>
    <w:rsid w:val="00AD001A"/>
    <w:rsid w:val="00AD156C"/>
    <w:rsid w:val="00AD5E0A"/>
    <w:rsid w:val="00AE23E5"/>
    <w:rsid w:val="00AE3702"/>
    <w:rsid w:val="00AF28DC"/>
    <w:rsid w:val="00AF48A0"/>
    <w:rsid w:val="00B04214"/>
    <w:rsid w:val="00B1167F"/>
    <w:rsid w:val="00B26EA2"/>
    <w:rsid w:val="00B340B5"/>
    <w:rsid w:val="00B409E3"/>
    <w:rsid w:val="00B45EAC"/>
    <w:rsid w:val="00B57897"/>
    <w:rsid w:val="00B656A7"/>
    <w:rsid w:val="00B77473"/>
    <w:rsid w:val="00BC1390"/>
    <w:rsid w:val="00BC6C88"/>
    <w:rsid w:val="00BC6EC5"/>
    <w:rsid w:val="00BD6428"/>
    <w:rsid w:val="00BE485C"/>
    <w:rsid w:val="00BE56EB"/>
    <w:rsid w:val="00BE635D"/>
    <w:rsid w:val="00BE7120"/>
    <w:rsid w:val="00BF7C65"/>
    <w:rsid w:val="00C157F2"/>
    <w:rsid w:val="00C17533"/>
    <w:rsid w:val="00C439F6"/>
    <w:rsid w:val="00C67E0B"/>
    <w:rsid w:val="00C73454"/>
    <w:rsid w:val="00C841C8"/>
    <w:rsid w:val="00C8683C"/>
    <w:rsid w:val="00CA5B3F"/>
    <w:rsid w:val="00CB2D09"/>
    <w:rsid w:val="00CC1666"/>
    <w:rsid w:val="00CD23D2"/>
    <w:rsid w:val="00CD402B"/>
    <w:rsid w:val="00CE1AF0"/>
    <w:rsid w:val="00CF0F02"/>
    <w:rsid w:val="00CF6073"/>
    <w:rsid w:val="00D04A62"/>
    <w:rsid w:val="00D125C9"/>
    <w:rsid w:val="00D14FA4"/>
    <w:rsid w:val="00D307CE"/>
    <w:rsid w:val="00D343D9"/>
    <w:rsid w:val="00D42C37"/>
    <w:rsid w:val="00D4432B"/>
    <w:rsid w:val="00D51AC8"/>
    <w:rsid w:val="00D55348"/>
    <w:rsid w:val="00D60076"/>
    <w:rsid w:val="00D934F4"/>
    <w:rsid w:val="00DB2FF3"/>
    <w:rsid w:val="00DB5691"/>
    <w:rsid w:val="00DC1658"/>
    <w:rsid w:val="00DC250A"/>
    <w:rsid w:val="00DC75A1"/>
    <w:rsid w:val="00DD32E6"/>
    <w:rsid w:val="00DD79B9"/>
    <w:rsid w:val="00DE7481"/>
    <w:rsid w:val="00E23A56"/>
    <w:rsid w:val="00E253C8"/>
    <w:rsid w:val="00E26291"/>
    <w:rsid w:val="00E45482"/>
    <w:rsid w:val="00E523D9"/>
    <w:rsid w:val="00E56085"/>
    <w:rsid w:val="00E61BD1"/>
    <w:rsid w:val="00E63255"/>
    <w:rsid w:val="00E8049E"/>
    <w:rsid w:val="00E80962"/>
    <w:rsid w:val="00E80E4B"/>
    <w:rsid w:val="00E83362"/>
    <w:rsid w:val="00E849BF"/>
    <w:rsid w:val="00EA2BC5"/>
    <w:rsid w:val="00EB0666"/>
    <w:rsid w:val="00EB4F75"/>
    <w:rsid w:val="00EC73AC"/>
    <w:rsid w:val="00ED2974"/>
    <w:rsid w:val="00ED4A52"/>
    <w:rsid w:val="00ED4D99"/>
    <w:rsid w:val="00EE31EE"/>
    <w:rsid w:val="00F05D04"/>
    <w:rsid w:val="00F06A89"/>
    <w:rsid w:val="00F16A77"/>
    <w:rsid w:val="00F32247"/>
    <w:rsid w:val="00F41531"/>
    <w:rsid w:val="00F4158E"/>
    <w:rsid w:val="00F43ED1"/>
    <w:rsid w:val="00F542E6"/>
    <w:rsid w:val="00F5624C"/>
    <w:rsid w:val="00F6094C"/>
    <w:rsid w:val="00F60F3F"/>
    <w:rsid w:val="00F624A1"/>
    <w:rsid w:val="00F650C7"/>
    <w:rsid w:val="00F6568A"/>
    <w:rsid w:val="00F735E6"/>
    <w:rsid w:val="00F81039"/>
    <w:rsid w:val="00F93DBB"/>
    <w:rsid w:val="00F96458"/>
    <w:rsid w:val="00FA23CF"/>
    <w:rsid w:val="00FA35B5"/>
    <w:rsid w:val="00FA59E0"/>
    <w:rsid w:val="00FC7B3C"/>
    <w:rsid w:val="00FE44F9"/>
    <w:rsid w:val="00FF180E"/>
    <w:rsid w:val="00FF1DAC"/>
    <w:rsid w:val="00FF2810"/>
    <w:rsid w:val="53837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3BE544"/>
  <w15:docId w15:val="{1B62E59E-5CAF-944B-8BE7-FA1AF6507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1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A86194"/>
    <w:pPr>
      <w:spacing w:before="240" w:after="60"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rmal1">
    <w:name w:val="Formal1"/>
    <w:basedOn w:val="Normal"/>
    <w:rsid w:val="00A86194"/>
    <w:pPr>
      <w:spacing w:before="60" w:after="60"/>
    </w:pPr>
    <w:rPr>
      <w:szCs w:val="20"/>
    </w:rPr>
  </w:style>
  <w:style w:type="character" w:customStyle="1" w:styleId="Heading8Char">
    <w:name w:val="Heading 8 Char"/>
    <w:basedOn w:val="DefaultParagraphFont"/>
    <w:link w:val="Heading8"/>
    <w:rsid w:val="00A86194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A8619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86194"/>
    <w:pPr>
      <w:spacing w:before="100" w:beforeAutospacing="1" w:after="100" w:afterAutospacing="1"/>
    </w:pPr>
  </w:style>
  <w:style w:type="character" w:customStyle="1" w:styleId="usercontent">
    <w:name w:val="usercontent"/>
    <w:basedOn w:val="DefaultParagraphFont"/>
    <w:rsid w:val="00A86194"/>
  </w:style>
  <w:style w:type="paragraph" w:styleId="Header">
    <w:name w:val="header"/>
    <w:basedOn w:val="Normal"/>
    <w:link w:val="HeaderChar"/>
    <w:unhideWhenUsed/>
    <w:rsid w:val="00F93DB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93DB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157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57F2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E485C"/>
    <w:rPr>
      <w:color w:val="0000FF"/>
      <w:u w:val="single"/>
    </w:rPr>
  </w:style>
  <w:style w:type="paragraph" w:customStyle="1" w:styleId="m-5707169863740662233msolistparagraph">
    <w:name w:val="m_-5707169863740662233msolistparagraph"/>
    <w:basedOn w:val="Normal"/>
    <w:rsid w:val="009A7A4A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75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75A1"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463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849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849BF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C34EB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30D9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C66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9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capaihss.org/resources/career-pathway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dss.ca.gov/inforesources/cdss-programs/ihss/ihss-career-pathways-progra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dss.ca.gov/Portals/9/Additional-Resources/Letters-and-Notices/ACLs/2024/24-02.pdf?ver=2024-01-19-102928-457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justiceinaging.org/25-common-nursing-home-problems/?eType=EmailBlastContent&amp;eId=0dedd6c4-f687-4668-929e-21f3cec393a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aringfutures.org/classes" TargetMode="External"/><Relationship Id="rId14" Type="http://schemas.openxmlformats.org/officeDocument/2006/relationships/hyperlink" Target="https://homebridgeca.arlo.co/w/cours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EB935D-F8CC-45F3-9001-9BC5B44A69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1671</Characters>
  <Application>Microsoft Office Word</Application>
  <DocSecurity>0</DocSecurity>
  <Lines>5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Bernardino County</Company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vine, Rodney</dc:creator>
  <cp:lastModifiedBy>Flora Martinez</cp:lastModifiedBy>
  <cp:revision>3</cp:revision>
  <cp:lastPrinted>2024-01-05T16:08:00Z</cp:lastPrinted>
  <dcterms:created xsi:type="dcterms:W3CDTF">2024-02-26T12:24:00Z</dcterms:created>
  <dcterms:modified xsi:type="dcterms:W3CDTF">2024-02-26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994859901cef5d82a93b741cfa0e10e9cae88e105fa33393880cd0b634b5e5</vt:lpwstr>
  </property>
</Properties>
</file>